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8F6B40" w14:textId="77777777" w:rsidR="00F10E55" w:rsidRPr="003A0DF2" w:rsidRDefault="00F10E55" w:rsidP="00F10E5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0DF2">
        <w:rPr>
          <w:rFonts w:ascii="Times New Roman" w:hAnsi="Times New Roman" w:cs="Times New Roman"/>
          <w:b/>
          <w:sz w:val="24"/>
          <w:szCs w:val="24"/>
        </w:rPr>
        <w:t xml:space="preserve">Student Feedback on Learning Outcomes </w:t>
      </w:r>
    </w:p>
    <w:p w14:paraId="45123604" w14:textId="5A17BCEE" w:rsidR="00F10E55" w:rsidRPr="003A0DF2" w:rsidRDefault="00D76DD7" w:rsidP="00F10E5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A0DF2">
        <w:rPr>
          <w:rFonts w:ascii="Times New Roman" w:hAnsi="Times New Roman" w:cs="Times New Roman"/>
          <w:b/>
          <w:sz w:val="24"/>
          <w:szCs w:val="24"/>
        </w:rPr>
        <w:t>………………..</w:t>
      </w:r>
      <w:proofErr w:type="gramEnd"/>
      <w:r w:rsidR="00F10E55" w:rsidRPr="003A0DF2">
        <w:rPr>
          <w:rFonts w:ascii="Times New Roman" w:hAnsi="Times New Roman" w:cs="Times New Roman"/>
          <w:b/>
          <w:sz w:val="24"/>
          <w:szCs w:val="24"/>
        </w:rPr>
        <w:t xml:space="preserve"> Education Year</w:t>
      </w:r>
    </w:p>
    <w:p w14:paraId="62C777FB" w14:textId="64D7156D" w:rsidR="00F10E55" w:rsidRPr="003A0DF2" w:rsidRDefault="00702071" w:rsidP="00F10E55">
      <w:pPr>
        <w:rPr>
          <w:rFonts w:ascii="Times New Roman" w:hAnsi="Times New Roman" w:cs="Times New Roman"/>
          <w:b/>
          <w:sz w:val="24"/>
          <w:szCs w:val="24"/>
        </w:rPr>
      </w:pPr>
      <w:r w:rsidRPr="003A0DF2">
        <w:rPr>
          <w:rFonts w:ascii="Times New Roman" w:hAnsi="Times New Roman" w:cs="Times New Roman"/>
          <w:b/>
          <w:sz w:val="24"/>
          <w:szCs w:val="24"/>
        </w:rPr>
        <w:t>3</w:t>
      </w:r>
      <w:r w:rsidRPr="003A0DF2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r w:rsidR="00F10E55" w:rsidRPr="003A0DF2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F10E55" w:rsidRPr="003A0DF2">
        <w:rPr>
          <w:rFonts w:ascii="Times New Roman" w:hAnsi="Times New Roman" w:cs="Times New Roman"/>
          <w:b/>
          <w:sz w:val="24"/>
          <w:szCs w:val="24"/>
        </w:rPr>
        <w:t>GRADE</w:t>
      </w:r>
    </w:p>
    <w:p w14:paraId="1952BD7D" w14:textId="2F0BD6F9" w:rsidR="00F10E55" w:rsidRPr="003A0DF2" w:rsidRDefault="00702071" w:rsidP="00F10E55">
      <w:pPr>
        <w:rPr>
          <w:rFonts w:ascii="Times New Roman" w:hAnsi="Times New Roman" w:cs="Times New Roman"/>
          <w:b/>
          <w:sz w:val="24"/>
          <w:szCs w:val="24"/>
        </w:rPr>
      </w:pPr>
      <w:r w:rsidRPr="003A0DF2">
        <w:rPr>
          <w:rFonts w:ascii="Times New Roman" w:hAnsi="Times New Roman" w:cs="Times New Roman"/>
          <w:b/>
          <w:sz w:val="24"/>
          <w:szCs w:val="24"/>
        </w:rPr>
        <w:t>5</w:t>
      </w:r>
      <w:r w:rsidRPr="003A0DF2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F10E55" w:rsidRPr="003A0DF2">
        <w:rPr>
          <w:rFonts w:ascii="Times New Roman" w:hAnsi="Times New Roman" w:cs="Times New Roman"/>
          <w:b/>
          <w:sz w:val="24"/>
          <w:szCs w:val="24"/>
        </w:rPr>
        <w:t xml:space="preserve"> SEMESTER (S</w:t>
      </w:r>
      <w:r w:rsidRPr="003A0DF2">
        <w:rPr>
          <w:rFonts w:ascii="Times New Roman" w:hAnsi="Times New Roman" w:cs="Times New Roman"/>
          <w:b/>
          <w:sz w:val="24"/>
          <w:szCs w:val="24"/>
        </w:rPr>
        <w:t>5</w:t>
      </w:r>
      <w:r w:rsidR="00F10E55" w:rsidRPr="003A0DF2">
        <w:rPr>
          <w:rFonts w:ascii="Times New Roman" w:hAnsi="Times New Roman" w:cs="Times New Roman"/>
          <w:b/>
          <w:sz w:val="24"/>
          <w:szCs w:val="24"/>
        </w:rPr>
        <w:t>)</w:t>
      </w:r>
    </w:p>
    <w:p w14:paraId="163C2E11" w14:textId="12EFA79C" w:rsidR="00F10E55" w:rsidRPr="003A0DF2" w:rsidRDefault="00702071" w:rsidP="00F10E55">
      <w:pPr>
        <w:rPr>
          <w:rFonts w:ascii="Times New Roman" w:hAnsi="Times New Roman" w:cs="Times New Roman"/>
          <w:b/>
          <w:sz w:val="24"/>
          <w:szCs w:val="24"/>
        </w:rPr>
      </w:pPr>
      <w:r w:rsidRPr="003A0DF2">
        <w:rPr>
          <w:rFonts w:ascii="Times New Roman" w:hAnsi="Times New Roman" w:cs="Times New Roman"/>
          <w:b/>
          <w:sz w:val="24"/>
          <w:szCs w:val="24"/>
        </w:rPr>
        <w:t>PTR</w:t>
      </w:r>
      <w:r w:rsidR="00F10E55" w:rsidRPr="003A0DF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A0DF2">
        <w:rPr>
          <w:rFonts w:ascii="Times New Roman" w:hAnsi="Times New Roman" w:cs="Times New Roman"/>
          <w:b/>
          <w:sz w:val="24"/>
          <w:szCs w:val="24"/>
        </w:rPr>
        <w:t xml:space="preserve">303 CARDIOPULMONARY REHABILITATION </w:t>
      </w:r>
    </w:p>
    <w:tbl>
      <w:tblPr>
        <w:tblW w:w="5000" w:type="pct"/>
        <w:tblBorders>
          <w:top w:val="single" w:sz="18" w:space="0" w:color="EBEBEB"/>
          <w:left w:val="single" w:sz="18" w:space="0" w:color="EBEBEB"/>
          <w:bottom w:val="single" w:sz="18" w:space="0" w:color="EBEBEB"/>
          <w:right w:val="single" w:sz="18" w:space="0" w:color="EBEBEB"/>
          <w:insideH w:val="single" w:sz="18" w:space="0" w:color="EBEBEB"/>
          <w:insideV w:val="single" w:sz="18" w:space="0" w:color="EBEBEB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10"/>
        <w:gridCol w:w="3816"/>
      </w:tblGrid>
      <w:tr w:rsidR="00F10E55" w:rsidRPr="003A0DF2" w14:paraId="54D9293E" w14:textId="77777777" w:rsidTr="00EA6F25">
        <w:trPr>
          <w:trHeight w:val="788"/>
        </w:trPr>
        <w:tc>
          <w:tcPr>
            <w:tcW w:w="2886" w:type="pct"/>
            <w:tcBorders>
              <w:bottom w:val="single" w:sz="24" w:space="0" w:color="EBEBEB"/>
            </w:tcBorders>
          </w:tcPr>
          <w:p w14:paraId="1DC00ADC" w14:textId="77777777" w:rsidR="00F10E55" w:rsidRPr="003A0DF2" w:rsidRDefault="00F10E55" w:rsidP="00D237CA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6D54BD" w14:textId="77777777" w:rsidR="00F10E55" w:rsidRPr="003A0DF2" w:rsidRDefault="00F10E55" w:rsidP="00D237CA">
            <w:pPr>
              <w:pStyle w:val="TableParagraph"/>
              <w:ind w:left="9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>Learning Outcomes</w:t>
            </w:r>
          </w:p>
        </w:tc>
        <w:tc>
          <w:tcPr>
            <w:tcW w:w="2114" w:type="pct"/>
            <w:tcBorders>
              <w:bottom w:val="single" w:sz="24" w:space="0" w:color="EBEBEB"/>
            </w:tcBorders>
          </w:tcPr>
          <w:p w14:paraId="5C58C70D" w14:textId="77777777" w:rsidR="00F10E55" w:rsidRPr="003A0DF2" w:rsidRDefault="00F10E55" w:rsidP="00D237CA">
            <w:pPr>
              <w:pStyle w:val="TableParagraph"/>
              <w:spacing w:before="7" w:line="250" w:lineRule="atLeast"/>
              <w:ind w:left="206" w:hanging="7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>0         1</w:t>
            </w:r>
            <w:proofErr w:type="gramEnd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2           3        4        5</w:t>
            </w:r>
          </w:p>
        </w:tc>
      </w:tr>
      <w:tr w:rsidR="00F10E55" w:rsidRPr="003A0DF2" w14:paraId="4EDD2144" w14:textId="77777777" w:rsidTr="00EA6F25">
        <w:trPr>
          <w:trHeight w:val="747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</w:tcPr>
          <w:p w14:paraId="2A102277" w14:textId="1CBDDEE9" w:rsidR="00F10E55" w:rsidRPr="003A0DF2" w:rsidRDefault="00702071" w:rsidP="00702071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59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Explain the principles of cardiac rehabilitation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4806FB22" w14:textId="77777777" w:rsidR="00F10E55" w:rsidRPr="003A0DF2" w:rsidRDefault="00F10E55" w:rsidP="00D237C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5877F612" w14:textId="77777777" w:rsidTr="00EA6F25">
        <w:trPr>
          <w:trHeight w:val="411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</w:tcPr>
          <w:p w14:paraId="14520659" w14:textId="51F98675" w:rsidR="00F10E55" w:rsidRPr="003A0DF2" w:rsidRDefault="00702071" w:rsidP="00702071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Evaluate patients with cardiovascular problems from physical, physiological and functional aspects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29CA333D" w14:textId="77777777" w:rsidR="00F10E55" w:rsidRPr="003A0DF2" w:rsidRDefault="00F10E55" w:rsidP="00D237C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1C79C2" w14:textId="77777777" w:rsidR="00F10E55" w:rsidRPr="003A0DF2" w:rsidRDefault="00F10E55" w:rsidP="00D237CA">
            <w:pPr>
              <w:pStyle w:val="TableParagraph"/>
              <w:spacing w:before="143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2C83E20A" w14:textId="77777777" w:rsidTr="00EA6F25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</w:tcPr>
          <w:p w14:paraId="0D27EE47" w14:textId="40BF0594" w:rsidR="00F10E55" w:rsidRPr="003A0DF2" w:rsidRDefault="00702071" w:rsidP="00702071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Plans and applies physiotherapy and rehabilitation approaches in patients with cardiovascular problems.</w:t>
            </w:r>
            <w:r w:rsidR="00F10E55" w:rsidRPr="003A0DF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4FECD62F" w14:textId="77777777" w:rsidR="00F10E55" w:rsidRPr="003A0DF2" w:rsidRDefault="00F10E55" w:rsidP="00D237CA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E1B259" w14:textId="77777777" w:rsidR="00F10E55" w:rsidRPr="003A0DF2" w:rsidRDefault="00F10E55" w:rsidP="00D237CA">
            <w:pPr>
              <w:pStyle w:val="TableParagraph"/>
              <w:ind w:left="1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071" w:rsidRPr="003A0DF2" w14:paraId="55848F87" w14:textId="77777777" w:rsidTr="00EA6F25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</w:tcPr>
          <w:p w14:paraId="51E00494" w14:textId="1B028335" w:rsidR="00702071" w:rsidRPr="003A0DF2" w:rsidRDefault="00702071" w:rsidP="00702071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Evaluates the quality of life and psychosocial status in patients with cardiovascular problems and plans a home program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1A1C94C8" w14:textId="77777777" w:rsidR="00702071" w:rsidRPr="003A0DF2" w:rsidRDefault="00702071" w:rsidP="00D237CA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071" w:rsidRPr="003A0DF2" w14:paraId="23CC3E48" w14:textId="77777777" w:rsidTr="00EA6F25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</w:tcPr>
          <w:p w14:paraId="634B4139" w14:textId="3FCA995C" w:rsidR="00702071" w:rsidRPr="003A0DF2" w:rsidRDefault="00702071" w:rsidP="00702071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Explains the basic concepts of pulmonary rehabilitation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59120810" w14:textId="77777777" w:rsidR="00702071" w:rsidRPr="003A0DF2" w:rsidRDefault="00702071" w:rsidP="00D237CA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071" w:rsidRPr="003A0DF2" w14:paraId="1FE6A666" w14:textId="77777777" w:rsidTr="00EA6F25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</w:tcPr>
          <w:p w14:paraId="6ED0172B" w14:textId="5F137740" w:rsidR="00702071" w:rsidRPr="003A0DF2" w:rsidRDefault="00702071" w:rsidP="00702071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Defines the clinical features of respiratory diseases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4015D058" w14:textId="77777777" w:rsidR="00702071" w:rsidRPr="003A0DF2" w:rsidRDefault="00702071" w:rsidP="00D237CA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071" w:rsidRPr="003A0DF2" w14:paraId="49E0AFD0" w14:textId="77777777" w:rsidTr="00EA6F25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</w:tcPr>
          <w:p w14:paraId="418996C8" w14:textId="7519031B" w:rsidR="00702071" w:rsidRPr="003A0DF2" w:rsidRDefault="00702071" w:rsidP="00702071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Evaluates patients with respiratory problems from a physical, physiological and functional perspective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566A5F8E" w14:textId="77777777" w:rsidR="00702071" w:rsidRPr="003A0DF2" w:rsidRDefault="00702071" w:rsidP="00D237CA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071" w:rsidRPr="003A0DF2" w14:paraId="26E1F3B2" w14:textId="77777777" w:rsidTr="00EA6F25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</w:tcPr>
          <w:p w14:paraId="5F2C388C" w14:textId="61D7D46B" w:rsidR="00702071" w:rsidRPr="003A0DF2" w:rsidRDefault="00702071" w:rsidP="00702071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Plans and applies physiotherapy and rehabilitation approaches in patients with respiratory problems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3E8246C6" w14:textId="77777777" w:rsidR="00702071" w:rsidRPr="003A0DF2" w:rsidRDefault="00702071" w:rsidP="00D237CA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071" w:rsidRPr="003A0DF2" w14:paraId="3811EB59" w14:textId="77777777" w:rsidTr="00EA6F25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</w:tcPr>
          <w:p w14:paraId="431B963F" w14:textId="389D78A5" w:rsidR="00702071" w:rsidRPr="003A0DF2" w:rsidRDefault="00702071" w:rsidP="00702071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Uses energy conservation approaches in daily activities in patients with respiratory problems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145FBE3D" w14:textId="77777777" w:rsidR="00702071" w:rsidRPr="003A0DF2" w:rsidRDefault="00702071" w:rsidP="00D237CA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071" w:rsidRPr="003A0DF2" w14:paraId="2D908CA8" w14:textId="77777777" w:rsidTr="00EA6F25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</w:tcPr>
          <w:p w14:paraId="10943CE5" w14:textId="222C7AF8" w:rsidR="00702071" w:rsidRPr="003A0DF2" w:rsidRDefault="00702071" w:rsidP="00702071">
            <w:pPr>
              <w:pStyle w:val="TableParagraph"/>
              <w:numPr>
                <w:ilvl w:val="0"/>
                <w:numId w:val="3"/>
              </w:numPr>
              <w:tabs>
                <w:tab w:val="left" w:pos="5753"/>
                <w:tab w:val="left" w:pos="6817"/>
                <w:tab w:val="left" w:pos="7947"/>
              </w:tabs>
              <w:spacing w:before="61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Uses assistive devices for physiotherapy and rehabilitation applications in patients with respiratory problems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</w:tcPr>
          <w:p w14:paraId="21F0CA60" w14:textId="77777777" w:rsidR="00702071" w:rsidRPr="003A0DF2" w:rsidRDefault="00702071" w:rsidP="00D237CA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22C3F0" w14:textId="4241638B" w:rsidR="00F10E55" w:rsidRPr="003A0DF2" w:rsidRDefault="00F10E55" w:rsidP="00F10E55">
      <w:pPr>
        <w:rPr>
          <w:rFonts w:ascii="Times New Roman" w:hAnsi="Times New Roman" w:cs="Times New Roman"/>
          <w:b/>
          <w:sz w:val="24"/>
          <w:szCs w:val="24"/>
        </w:rPr>
      </w:pPr>
      <w:r w:rsidRPr="003A0DF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TR </w:t>
      </w:r>
      <w:r w:rsidR="00702071" w:rsidRPr="003A0DF2">
        <w:rPr>
          <w:rFonts w:ascii="Times New Roman" w:hAnsi="Times New Roman" w:cs="Times New Roman"/>
          <w:b/>
          <w:sz w:val="24"/>
          <w:szCs w:val="24"/>
        </w:rPr>
        <w:t>301</w:t>
      </w:r>
      <w:r w:rsidRPr="003A0DF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02071" w:rsidRPr="003A0DF2">
        <w:rPr>
          <w:rFonts w:ascii="Times New Roman" w:hAnsi="Times New Roman" w:cs="Times New Roman"/>
          <w:b/>
          <w:sz w:val="24"/>
          <w:szCs w:val="24"/>
        </w:rPr>
        <w:t>NEUROPHYSILOGIC APPROACHES - I</w:t>
      </w:r>
    </w:p>
    <w:tbl>
      <w:tblPr>
        <w:tblW w:w="5000" w:type="pct"/>
        <w:tblBorders>
          <w:top w:val="single" w:sz="18" w:space="0" w:color="EBEBEB"/>
          <w:left w:val="single" w:sz="18" w:space="0" w:color="EBEBEB"/>
          <w:bottom w:val="single" w:sz="18" w:space="0" w:color="EBEBEB"/>
          <w:right w:val="single" w:sz="18" w:space="0" w:color="EBEBEB"/>
          <w:insideH w:val="single" w:sz="18" w:space="0" w:color="EBEBEB"/>
          <w:insideV w:val="single" w:sz="18" w:space="0" w:color="EBEBEB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10"/>
        <w:gridCol w:w="3816"/>
      </w:tblGrid>
      <w:tr w:rsidR="00F10E55" w:rsidRPr="003A0DF2" w14:paraId="789F3085" w14:textId="77777777" w:rsidTr="00EA6F25">
        <w:trPr>
          <w:trHeight w:val="788"/>
        </w:trPr>
        <w:tc>
          <w:tcPr>
            <w:tcW w:w="2886" w:type="pct"/>
            <w:tcBorders>
              <w:bottom w:val="single" w:sz="24" w:space="0" w:color="EBEBEB"/>
            </w:tcBorders>
            <w:vAlign w:val="center"/>
          </w:tcPr>
          <w:p w14:paraId="38397671" w14:textId="77777777" w:rsidR="00F10E55" w:rsidRPr="003A0DF2" w:rsidRDefault="00F10E55" w:rsidP="00702071">
            <w:pPr>
              <w:pStyle w:val="TableParagraph"/>
              <w:ind w:left="9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arning </w:t>
            </w:r>
            <w:proofErr w:type="spellStart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>Outcomes</w:t>
            </w:r>
            <w:proofErr w:type="spellEnd"/>
          </w:p>
        </w:tc>
        <w:tc>
          <w:tcPr>
            <w:tcW w:w="2114" w:type="pct"/>
            <w:tcBorders>
              <w:bottom w:val="single" w:sz="24" w:space="0" w:color="EBEBEB"/>
            </w:tcBorders>
            <w:vAlign w:val="center"/>
          </w:tcPr>
          <w:p w14:paraId="0F8190DD" w14:textId="77777777" w:rsidR="00F10E55" w:rsidRPr="003A0DF2" w:rsidRDefault="00F10E55" w:rsidP="00702071">
            <w:pPr>
              <w:pStyle w:val="TableParagraph"/>
              <w:spacing w:before="7" w:line="250" w:lineRule="atLeast"/>
              <w:ind w:left="206" w:hanging="7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>0         1</w:t>
            </w:r>
            <w:proofErr w:type="gramEnd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2           3        4        5</w:t>
            </w:r>
          </w:p>
        </w:tc>
      </w:tr>
      <w:tr w:rsidR="00F10E55" w:rsidRPr="003A0DF2" w14:paraId="051ED43A" w14:textId="77777777" w:rsidTr="00EA6F25">
        <w:trPr>
          <w:trHeight w:val="747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0E154E0A" w14:textId="40EEE5FD" w:rsidR="00F10E55" w:rsidRPr="003A0DF2" w:rsidRDefault="00702071" w:rsidP="00702071">
            <w:pPr>
              <w:pStyle w:val="TableParagraph"/>
              <w:numPr>
                <w:ilvl w:val="0"/>
                <w:numId w:val="6"/>
              </w:numPr>
              <w:spacing w:before="7" w:line="276" w:lineRule="auto"/>
              <w:ind w:right="12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Describes the neurophsiologic approaches in rehabilitation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625F8283" w14:textId="77777777" w:rsidR="00F10E55" w:rsidRPr="003A0DF2" w:rsidRDefault="00F10E55" w:rsidP="0070207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025F742A" w14:textId="77777777" w:rsidTr="00EA6F25">
        <w:trPr>
          <w:trHeight w:val="1000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0AC0797C" w14:textId="41E03736" w:rsidR="00F10E55" w:rsidRPr="003A0DF2" w:rsidRDefault="00702071" w:rsidP="00702071">
            <w:pPr>
              <w:pStyle w:val="TableParagraph"/>
              <w:numPr>
                <w:ilvl w:val="0"/>
                <w:numId w:val="6"/>
              </w:numPr>
              <w:spacing w:before="7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Describes the basic principles of neurophysiologic approaches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1501374E" w14:textId="77777777" w:rsidR="00F10E55" w:rsidRPr="003A0DF2" w:rsidRDefault="00F10E55" w:rsidP="00702071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B37A15" w14:textId="77777777" w:rsidR="00F10E55" w:rsidRPr="003A0DF2" w:rsidRDefault="00F10E55" w:rsidP="00702071">
            <w:pPr>
              <w:pStyle w:val="TableParagraph"/>
              <w:spacing w:before="143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154515D0" w14:textId="77777777" w:rsidTr="00EA6F25">
        <w:trPr>
          <w:trHeight w:val="7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2F81E64" w14:textId="11EBC381" w:rsidR="00F10E55" w:rsidRPr="003A0DF2" w:rsidRDefault="00702071" w:rsidP="00702071">
            <w:pPr>
              <w:pStyle w:val="TableParagraph"/>
              <w:numPr>
                <w:ilvl w:val="0"/>
                <w:numId w:val="6"/>
              </w:numPr>
              <w:spacing w:before="9" w:line="273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Describes the proprioceptive neuromuscular faccilitation (PNF) techniques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3B29F79" w14:textId="77777777" w:rsidR="00F10E55" w:rsidRPr="003A0DF2" w:rsidRDefault="00F10E55" w:rsidP="00702071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9CB7D5" w14:textId="77777777" w:rsidR="00F10E55" w:rsidRPr="003A0DF2" w:rsidRDefault="00F10E55" w:rsidP="00702071">
            <w:pPr>
              <w:pStyle w:val="TableParagraph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1E21E9EE" w14:textId="77777777" w:rsidTr="00EA6F25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16627F38" w14:textId="2E61497B" w:rsidR="00F10E55" w:rsidRPr="003A0DF2" w:rsidRDefault="00702071" w:rsidP="00702071">
            <w:pPr>
              <w:pStyle w:val="TableParagraph"/>
              <w:numPr>
                <w:ilvl w:val="0"/>
                <w:numId w:val="6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Describes the extremity patterns in PNF techniques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5BB732BA" w14:textId="77777777" w:rsidR="00F10E55" w:rsidRPr="003A0DF2" w:rsidRDefault="00F10E55" w:rsidP="00702071">
            <w:pPr>
              <w:pStyle w:val="TableParagraph"/>
              <w:spacing w:before="136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071" w:rsidRPr="003A0DF2" w14:paraId="6945C473" w14:textId="77777777" w:rsidTr="00EA6F25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C9DBE7E" w14:textId="6A5A76E4" w:rsidR="00702071" w:rsidRPr="003A0DF2" w:rsidRDefault="00702071" w:rsidP="00702071">
            <w:pPr>
              <w:pStyle w:val="TableParagraph"/>
              <w:numPr>
                <w:ilvl w:val="0"/>
                <w:numId w:val="6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Describes the neck and trunk patterns in PNF techniques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3AA1B912" w14:textId="77777777" w:rsidR="00702071" w:rsidRPr="003A0DF2" w:rsidRDefault="00702071" w:rsidP="00702071">
            <w:pPr>
              <w:pStyle w:val="TableParagraph"/>
              <w:spacing w:before="136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071" w:rsidRPr="003A0DF2" w14:paraId="3641EEF8" w14:textId="77777777" w:rsidTr="00EA6F25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59C9A2CF" w14:textId="251AE34D" w:rsidR="00702071" w:rsidRPr="003A0DF2" w:rsidRDefault="00702071" w:rsidP="00702071">
            <w:pPr>
              <w:pStyle w:val="TableParagraph"/>
              <w:numPr>
                <w:ilvl w:val="0"/>
                <w:numId w:val="6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Describes the facilitatory &amp; inhibitatory patterns in PNF techniques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777B405" w14:textId="77777777" w:rsidR="00702071" w:rsidRPr="003A0DF2" w:rsidRDefault="00702071" w:rsidP="00702071">
            <w:pPr>
              <w:pStyle w:val="TableParagraph"/>
              <w:spacing w:before="136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2071" w:rsidRPr="003A0DF2" w14:paraId="309FEFE0" w14:textId="77777777" w:rsidTr="00EA6F25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5EAD0823" w14:textId="499AA30A" w:rsidR="00702071" w:rsidRPr="003A0DF2" w:rsidRDefault="00702071" w:rsidP="00702071">
            <w:pPr>
              <w:pStyle w:val="TableParagraph"/>
              <w:numPr>
                <w:ilvl w:val="0"/>
                <w:numId w:val="6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Describes the mat exercises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F1E1888" w14:textId="77777777" w:rsidR="00702071" w:rsidRPr="003A0DF2" w:rsidRDefault="00702071" w:rsidP="00702071">
            <w:pPr>
              <w:pStyle w:val="TableParagraph"/>
              <w:spacing w:before="136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6769E9" w14:textId="6F41BA92" w:rsidR="00F10E55" w:rsidRPr="003A0DF2" w:rsidRDefault="00F10E55" w:rsidP="00F10E55">
      <w:pPr>
        <w:rPr>
          <w:rFonts w:ascii="Times New Roman" w:hAnsi="Times New Roman" w:cs="Times New Roman"/>
          <w:b/>
          <w:sz w:val="24"/>
          <w:szCs w:val="24"/>
        </w:rPr>
      </w:pPr>
    </w:p>
    <w:p w14:paraId="65235B70" w14:textId="35E592F9" w:rsidR="00F10E55" w:rsidRPr="003A0DF2" w:rsidRDefault="00702071" w:rsidP="00F10E55">
      <w:pPr>
        <w:rPr>
          <w:rFonts w:ascii="Times New Roman" w:hAnsi="Times New Roman" w:cs="Times New Roman"/>
          <w:b/>
          <w:sz w:val="24"/>
          <w:szCs w:val="24"/>
        </w:rPr>
      </w:pPr>
      <w:r w:rsidRPr="003A0DF2">
        <w:rPr>
          <w:rFonts w:ascii="Times New Roman" w:hAnsi="Times New Roman" w:cs="Times New Roman"/>
          <w:b/>
          <w:sz w:val="24"/>
          <w:szCs w:val="24"/>
        </w:rPr>
        <w:t>PTR</w:t>
      </w:r>
      <w:r w:rsidR="00F10E55" w:rsidRPr="003A0DF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A0DF2">
        <w:rPr>
          <w:rFonts w:ascii="Times New Roman" w:hAnsi="Times New Roman" w:cs="Times New Roman"/>
          <w:b/>
          <w:sz w:val="24"/>
          <w:szCs w:val="24"/>
        </w:rPr>
        <w:t>313 ORTHOPEDIC REHABILITATION</w:t>
      </w:r>
    </w:p>
    <w:tbl>
      <w:tblPr>
        <w:tblW w:w="5000" w:type="pct"/>
        <w:tblCellSpacing w:w="15" w:type="dxa"/>
        <w:tblBorders>
          <w:top w:val="single" w:sz="2" w:space="0" w:color="888888"/>
          <w:left w:val="single" w:sz="2" w:space="0" w:color="888888"/>
          <w:bottom w:val="single" w:sz="2" w:space="0" w:color="888888"/>
          <w:right w:val="single" w:sz="2" w:space="0" w:color="888888"/>
        </w:tblBorders>
        <w:shd w:val="clear" w:color="auto" w:fill="ECEBE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18"/>
        <w:gridCol w:w="4248"/>
      </w:tblGrid>
      <w:tr w:rsidR="00F10E55" w:rsidRPr="003A0DF2" w14:paraId="46E361C6" w14:textId="77777777" w:rsidTr="00EA6F25">
        <w:trPr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1877C995" w14:textId="77777777" w:rsidR="00F10E55" w:rsidRPr="003A0DF2" w:rsidRDefault="00F10E55" w:rsidP="00D237CA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>Learning Outcomes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467D1033" w14:textId="77777777" w:rsidR="00F10E55" w:rsidRPr="003A0DF2" w:rsidRDefault="00F10E55" w:rsidP="00D237CA">
            <w:pPr>
              <w:spacing w:after="0" w:line="256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>0         1</w:t>
            </w:r>
            <w:proofErr w:type="gramEnd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2           3        4        5</w:t>
            </w:r>
          </w:p>
        </w:tc>
      </w:tr>
      <w:tr w:rsidR="00F10E55" w:rsidRPr="003A0DF2" w14:paraId="238657F4" w14:textId="77777777" w:rsidTr="00EA6F25">
        <w:trPr>
          <w:trHeight w:val="450"/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1C2ABC54" w14:textId="5303327F" w:rsidR="00F10E55" w:rsidRPr="003A0DF2" w:rsidRDefault="00702071" w:rsidP="00702071">
            <w:pPr>
              <w:pStyle w:val="ListParagraph"/>
              <w:numPr>
                <w:ilvl w:val="0"/>
                <w:numId w:val="7"/>
              </w:num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eastAsia="Times New Roman" w:hAnsi="Times New Roman" w:cs="Times New Roman"/>
                <w:sz w:val="24"/>
                <w:szCs w:val="24"/>
              </w:rPr>
              <w:t>Student can define the healing processia of the different tissues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2E879C5D" w14:textId="77777777" w:rsidR="00F10E55" w:rsidRPr="003A0DF2" w:rsidRDefault="00F10E55" w:rsidP="00D237CA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6C867781" w14:textId="77777777" w:rsidTr="00EA6F25">
        <w:trPr>
          <w:trHeight w:val="450"/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3E90002" w14:textId="660D4911" w:rsidR="00F10E55" w:rsidRPr="003A0DF2" w:rsidRDefault="00702071" w:rsidP="00702071">
            <w:pPr>
              <w:pStyle w:val="ListParagraph"/>
              <w:numPr>
                <w:ilvl w:val="0"/>
                <w:numId w:val="7"/>
              </w:num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eastAsia="Times New Roman" w:hAnsi="Times New Roman" w:cs="Times New Roman"/>
                <w:sz w:val="24"/>
                <w:szCs w:val="24"/>
              </w:rPr>
              <w:t>Student can define orthopedic injuries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4CB23ACC" w14:textId="77777777" w:rsidR="00F10E55" w:rsidRPr="003A0DF2" w:rsidRDefault="00F10E55" w:rsidP="00D237CA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1ED997FC" w14:textId="77777777" w:rsidTr="00EA6F25">
        <w:trPr>
          <w:trHeight w:val="450"/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7DA37011" w14:textId="318A3274" w:rsidR="00F10E55" w:rsidRPr="003A0DF2" w:rsidRDefault="00702071" w:rsidP="00702071">
            <w:pPr>
              <w:pStyle w:val="ListParagraph"/>
              <w:numPr>
                <w:ilvl w:val="0"/>
                <w:numId w:val="7"/>
              </w:num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eastAsia="Times New Roman" w:hAnsi="Times New Roman" w:cs="Times New Roman"/>
                <w:sz w:val="24"/>
                <w:szCs w:val="24"/>
              </w:rPr>
              <w:t>Student can decide the assessment method for the orthopedic conditions and can decide and apply the treatment plan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020F4513" w14:textId="77777777" w:rsidR="00F10E55" w:rsidRPr="003A0DF2" w:rsidRDefault="00F10E55" w:rsidP="00D237CA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4C500031" w14:textId="77777777" w:rsidTr="00EA6F25">
        <w:trPr>
          <w:trHeight w:val="450"/>
          <w:tblCellSpacing w:w="15" w:type="dxa"/>
        </w:trPr>
        <w:tc>
          <w:tcPr>
            <w:tcW w:w="2632" w:type="pct"/>
            <w:tcBorders>
              <w:bottom w:val="single" w:sz="6" w:space="0" w:color="CCCCCC"/>
            </w:tcBorders>
            <w:shd w:val="clear" w:color="auto" w:fill="FFFFFF"/>
            <w:tcMar>
              <w:top w:w="15" w:type="dxa"/>
              <w:left w:w="80" w:type="dxa"/>
              <w:bottom w:w="15" w:type="dxa"/>
              <w:right w:w="15" w:type="dxa"/>
            </w:tcMar>
            <w:vAlign w:val="center"/>
            <w:hideMark/>
          </w:tcPr>
          <w:p w14:paraId="1CA86D3A" w14:textId="2F0733AA" w:rsidR="00F10E55" w:rsidRPr="003A0DF2" w:rsidRDefault="00702071" w:rsidP="00702071">
            <w:pPr>
              <w:pStyle w:val="ListParagraph"/>
              <w:numPr>
                <w:ilvl w:val="0"/>
                <w:numId w:val="7"/>
              </w:num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eastAsia="Times New Roman" w:hAnsi="Times New Roman" w:cs="Times New Roman"/>
                <w:sz w:val="24"/>
                <w:szCs w:val="24"/>
              </w:rPr>
              <w:t>Students are aw</w:t>
            </w:r>
            <w:r w:rsidR="00B63D3C" w:rsidRPr="003A0DF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3A0DF2">
              <w:rPr>
                <w:rFonts w:ascii="Times New Roman" w:eastAsia="Times New Roman" w:hAnsi="Times New Roman" w:cs="Times New Roman"/>
                <w:sz w:val="24"/>
                <w:szCs w:val="24"/>
              </w:rPr>
              <w:t>re of the evidence based treatment plan</w:t>
            </w:r>
          </w:p>
        </w:tc>
        <w:tc>
          <w:tcPr>
            <w:tcW w:w="2318" w:type="pct"/>
            <w:tcBorders>
              <w:bottom w:val="single" w:sz="6" w:space="0" w:color="CCCCCC"/>
            </w:tcBorders>
            <w:shd w:val="clear" w:color="auto" w:fill="FFFFFF"/>
          </w:tcPr>
          <w:p w14:paraId="047309EA" w14:textId="77777777" w:rsidR="00F10E55" w:rsidRPr="003A0DF2" w:rsidRDefault="00F10E55" w:rsidP="00D237CA">
            <w:pPr>
              <w:spacing w:after="0" w:line="256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8FE860D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48E17C9E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1A45EDF6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6F14CB1B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7EA91EDD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787A74AB" w14:textId="39F944FA" w:rsidR="00F10E55" w:rsidRPr="003A0DF2" w:rsidRDefault="00F10E55" w:rsidP="00F10E55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3A0DF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TR </w:t>
      </w:r>
      <w:r w:rsidR="00B63D3C" w:rsidRPr="003A0DF2">
        <w:rPr>
          <w:rFonts w:ascii="Times New Roman" w:hAnsi="Times New Roman" w:cs="Times New Roman"/>
          <w:b/>
          <w:sz w:val="24"/>
          <w:szCs w:val="24"/>
        </w:rPr>
        <w:t>311</w:t>
      </w:r>
      <w:r w:rsidRPr="003A0DF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63D3C" w:rsidRPr="003A0DF2">
        <w:rPr>
          <w:rFonts w:ascii="Times New Roman" w:hAnsi="Times New Roman" w:cs="Times New Roman"/>
          <w:b/>
          <w:sz w:val="24"/>
          <w:szCs w:val="24"/>
        </w:rPr>
        <w:t>PEDIATRIC REHABILITATION</w:t>
      </w:r>
      <w:r w:rsidRPr="003A0DF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W w:w="5000" w:type="pct"/>
        <w:tblBorders>
          <w:top w:val="single" w:sz="18" w:space="0" w:color="EBEBEB"/>
          <w:left w:val="single" w:sz="18" w:space="0" w:color="EBEBEB"/>
          <w:bottom w:val="single" w:sz="18" w:space="0" w:color="EBEBEB"/>
          <w:right w:val="single" w:sz="18" w:space="0" w:color="EBEBEB"/>
          <w:insideH w:val="single" w:sz="18" w:space="0" w:color="EBEBEB"/>
          <w:insideV w:val="single" w:sz="18" w:space="0" w:color="EBEBEB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10"/>
        <w:gridCol w:w="3816"/>
      </w:tblGrid>
      <w:tr w:rsidR="00F10E55" w:rsidRPr="003A0DF2" w14:paraId="536038F7" w14:textId="77777777" w:rsidTr="00EA6F25">
        <w:trPr>
          <w:trHeight w:val="788"/>
        </w:trPr>
        <w:tc>
          <w:tcPr>
            <w:tcW w:w="2886" w:type="pct"/>
            <w:tcBorders>
              <w:bottom w:val="single" w:sz="24" w:space="0" w:color="EBEBEB"/>
            </w:tcBorders>
            <w:vAlign w:val="center"/>
          </w:tcPr>
          <w:p w14:paraId="40540E58" w14:textId="77777777" w:rsidR="00F10E55" w:rsidRPr="003A0DF2" w:rsidRDefault="00F10E55" w:rsidP="00B63D3C">
            <w:pPr>
              <w:pStyle w:val="TableParagraph"/>
              <w:ind w:left="9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arning </w:t>
            </w:r>
            <w:proofErr w:type="spellStart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>Outcomes</w:t>
            </w:r>
            <w:proofErr w:type="spellEnd"/>
          </w:p>
        </w:tc>
        <w:tc>
          <w:tcPr>
            <w:tcW w:w="2114" w:type="pct"/>
            <w:tcBorders>
              <w:bottom w:val="single" w:sz="24" w:space="0" w:color="EBEBEB"/>
            </w:tcBorders>
            <w:vAlign w:val="center"/>
          </w:tcPr>
          <w:p w14:paraId="73B72054" w14:textId="77777777" w:rsidR="00F10E55" w:rsidRPr="003A0DF2" w:rsidRDefault="00F10E55" w:rsidP="00B63D3C">
            <w:pPr>
              <w:pStyle w:val="TableParagraph"/>
              <w:spacing w:before="7" w:line="250" w:lineRule="atLeast"/>
              <w:ind w:left="206" w:hanging="7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>0         1</w:t>
            </w:r>
            <w:proofErr w:type="gramEnd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2           3        4        5</w:t>
            </w:r>
          </w:p>
        </w:tc>
      </w:tr>
      <w:tr w:rsidR="00F10E55" w:rsidRPr="003A0DF2" w14:paraId="2CADDD2B" w14:textId="77777777" w:rsidTr="00EA6F25">
        <w:trPr>
          <w:trHeight w:val="747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D763EB6" w14:textId="0DEB8C56" w:rsidR="00F10E55" w:rsidRPr="003A0DF2" w:rsidRDefault="00B63D3C" w:rsidP="00B63D3C">
            <w:pPr>
              <w:pStyle w:val="TableParagraph"/>
              <w:numPr>
                <w:ilvl w:val="0"/>
                <w:numId w:val="19"/>
              </w:numPr>
              <w:spacing w:before="7" w:line="276" w:lineRule="auto"/>
              <w:ind w:right="12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The concept of Pediatric Physiotherapy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C50A3EF" w14:textId="77777777" w:rsidR="00F10E55" w:rsidRPr="003A0DF2" w:rsidRDefault="00F10E55" w:rsidP="00B63D3C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7CA27658" w14:textId="77777777" w:rsidTr="00EA6F25">
        <w:trPr>
          <w:trHeight w:val="4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50A9031" w14:textId="654CB38D" w:rsidR="00F10E55" w:rsidRPr="003A0DF2" w:rsidRDefault="00B63D3C" w:rsidP="00B63D3C">
            <w:pPr>
              <w:pStyle w:val="TableParagraph"/>
              <w:numPr>
                <w:ilvl w:val="0"/>
                <w:numId w:val="19"/>
              </w:numPr>
              <w:spacing w:before="7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Define the neurophysiological approach, motor control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14A6BEA" w14:textId="77777777" w:rsidR="00F10E55" w:rsidRPr="003A0DF2" w:rsidRDefault="00F10E55" w:rsidP="00B63D3C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1AA7C1" w14:textId="77777777" w:rsidR="00F10E55" w:rsidRPr="003A0DF2" w:rsidRDefault="00F10E55" w:rsidP="00B63D3C">
            <w:pPr>
              <w:pStyle w:val="TableParagraph"/>
              <w:spacing w:before="143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6EB0F81E" w14:textId="77777777" w:rsidTr="00EA6F25">
        <w:trPr>
          <w:trHeight w:val="342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7FA308FF" w14:textId="6550795F" w:rsidR="00F10E55" w:rsidRPr="003A0DF2" w:rsidRDefault="00B63D3C" w:rsidP="00B63D3C">
            <w:pPr>
              <w:pStyle w:val="TableParagraph"/>
              <w:numPr>
                <w:ilvl w:val="0"/>
                <w:numId w:val="19"/>
              </w:numPr>
              <w:spacing w:before="9" w:line="273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Physiotherapy plans in New borns and Cerebral Palsied children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C9D28BB" w14:textId="77777777" w:rsidR="00F10E55" w:rsidRPr="003A0DF2" w:rsidRDefault="00F10E55" w:rsidP="00B63D3C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305EC9" w14:textId="77777777" w:rsidR="00F10E55" w:rsidRPr="003A0DF2" w:rsidRDefault="00F10E55" w:rsidP="00B63D3C">
            <w:pPr>
              <w:pStyle w:val="TableParagraph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0E55" w:rsidRPr="003A0DF2" w14:paraId="75F79CEF" w14:textId="77777777" w:rsidTr="00EA6F25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162B9275" w14:textId="27421168" w:rsidR="00F10E55" w:rsidRPr="003A0DF2" w:rsidRDefault="00B63D3C" w:rsidP="00B63D3C">
            <w:pPr>
              <w:pStyle w:val="TableParagraph"/>
              <w:numPr>
                <w:ilvl w:val="0"/>
                <w:numId w:val="19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Bobath Concept, assesment and measurements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09E5A36" w14:textId="77777777" w:rsidR="00F10E55" w:rsidRPr="003A0DF2" w:rsidRDefault="00F10E55" w:rsidP="00B63D3C">
            <w:pPr>
              <w:pStyle w:val="TableParagraph"/>
              <w:spacing w:before="136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D3C" w:rsidRPr="003A0DF2" w14:paraId="0F74ABA6" w14:textId="77777777" w:rsidTr="00EA6F25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591C561E" w14:textId="70A945BD" w:rsidR="00B63D3C" w:rsidRPr="003A0DF2" w:rsidRDefault="00B63D3C" w:rsidP="00B63D3C">
            <w:pPr>
              <w:pStyle w:val="TableParagraph"/>
              <w:numPr>
                <w:ilvl w:val="0"/>
                <w:numId w:val="19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Physiotherapy assesment in orthopedic problems, post-op physiotherapy plans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2F209158" w14:textId="77777777" w:rsidR="00B63D3C" w:rsidRPr="003A0DF2" w:rsidRDefault="00B63D3C" w:rsidP="00B63D3C">
            <w:pPr>
              <w:pStyle w:val="TableParagraph"/>
              <w:spacing w:before="136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D3C" w:rsidRPr="003A0DF2" w14:paraId="0ED64596" w14:textId="77777777" w:rsidTr="00EA6F25">
        <w:trPr>
          <w:trHeight w:val="483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4778D76E" w14:textId="610D7989" w:rsidR="00B63D3C" w:rsidRPr="003A0DF2" w:rsidRDefault="00B63D3C" w:rsidP="00B63D3C">
            <w:pPr>
              <w:pStyle w:val="TableParagraph"/>
              <w:numPr>
                <w:ilvl w:val="0"/>
                <w:numId w:val="19"/>
              </w:numPr>
              <w:spacing w:before="9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 xml:space="preserve">Applies physiotherapy plans for Obstetric Brachial Plexus </w:t>
            </w:r>
            <w:proofErr w:type="gramStart"/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Injuries,Torticollis</w:t>
            </w:r>
            <w:proofErr w:type="gramEnd"/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,Spina Bifida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01ED7CB8" w14:textId="77777777" w:rsidR="00B63D3C" w:rsidRPr="003A0DF2" w:rsidRDefault="00B63D3C" w:rsidP="00B63D3C">
            <w:pPr>
              <w:pStyle w:val="TableParagraph"/>
              <w:spacing w:before="136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30DFF4" w14:textId="77777777" w:rsidR="002B7F27" w:rsidRPr="003A0DF2" w:rsidRDefault="002B7F27" w:rsidP="00F10E5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508447A" w14:textId="17596CB0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0DF2">
        <w:rPr>
          <w:rFonts w:ascii="Times New Roman" w:hAnsi="Times New Roman" w:cs="Times New Roman"/>
          <w:b/>
          <w:bCs/>
          <w:sz w:val="24"/>
          <w:szCs w:val="24"/>
        </w:rPr>
        <w:t>PTR 271 SUMMER PRACTICUM - I</w:t>
      </w:r>
    </w:p>
    <w:tbl>
      <w:tblPr>
        <w:tblW w:w="5000" w:type="pct"/>
        <w:tblBorders>
          <w:top w:val="single" w:sz="18" w:space="0" w:color="EBEBEB"/>
          <w:left w:val="single" w:sz="18" w:space="0" w:color="EBEBEB"/>
          <w:bottom w:val="single" w:sz="18" w:space="0" w:color="EBEBEB"/>
          <w:right w:val="single" w:sz="18" w:space="0" w:color="EBEBEB"/>
          <w:insideH w:val="single" w:sz="18" w:space="0" w:color="EBEBEB"/>
          <w:insideV w:val="single" w:sz="18" w:space="0" w:color="EBEBEB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10"/>
        <w:gridCol w:w="3816"/>
      </w:tblGrid>
      <w:tr w:rsidR="00B63D3C" w:rsidRPr="003A0DF2" w14:paraId="1A74F537" w14:textId="77777777" w:rsidTr="00152F10">
        <w:trPr>
          <w:trHeight w:val="788"/>
        </w:trPr>
        <w:tc>
          <w:tcPr>
            <w:tcW w:w="2886" w:type="pct"/>
            <w:tcBorders>
              <w:bottom w:val="single" w:sz="24" w:space="0" w:color="EBEBEB"/>
            </w:tcBorders>
            <w:vAlign w:val="center"/>
          </w:tcPr>
          <w:p w14:paraId="47449E85" w14:textId="77777777" w:rsidR="00B63D3C" w:rsidRPr="003A0DF2" w:rsidRDefault="00B63D3C" w:rsidP="00152F10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8226AA" w14:textId="77777777" w:rsidR="00B63D3C" w:rsidRPr="003A0DF2" w:rsidRDefault="00B63D3C" w:rsidP="00152F10">
            <w:pPr>
              <w:pStyle w:val="TableParagraph"/>
              <w:ind w:left="9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>Learning Outcomes</w:t>
            </w:r>
          </w:p>
        </w:tc>
        <w:tc>
          <w:tcPr>
            <w:tcW w:w="2114" w:type="pct"/>
            <w:tcBorders>
              <w:bottom w:val="single" w:sz="24" w:space="0" w:color="EBEBEB"/>
            </w:tcBorders>
            <w:vAlign w:val="center"/>
          </w:tcPr>
          <w:p w14:paraId="52121323" w14:textId="77777777" w:rsidR="00B63D3C" w:rsidRPr="003A0DF2" w:rsidRDefault="00B63D3C" w:rsidP="00152F10">
            <w:pPr>
              <w:pStyle w:val="TableParagraph"/>
              <w:spacing w:before="7" w:line="250" w:lineRule="atLeast"/>
              <w:ind w:left="206" w:hanging="7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>0         1</w:t>
            </w:r>
            <w:proofErr w:type="gramEnd"/>
            <w:r w:rsidRPr="003A0D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2           3        4        5</w:t>
            </w:r>
          </w:p>
        </w:tc>
      </w:tr>
      <w:tr w:rsidR="00B63D3C" w:rsidRPr="003A0DF2" w14:paraId="4503ED64" w14:textId="77777777" w:rsidTr="00152F10">
        <w:trPr>
          <w:trHeight w:val="747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13F00E1C" w14:textId="3FE9E4FF" w:rsidR="00B63D3C" w:rsidRPr="003A0DF2" w:rsidRDefault="00B63D3C" w:rsidP="00B63D3C">
            <w:pPr>
              <w:pStyle w:val="TableParagraph"/>
              <w:numPr>
                <w:ilvl w:val="0"/>
                <w:numId w:val="20"/>
              </w:numPr>
              <w:spacing w:before="7"/>
              <w:ind w:right="12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Improving skills of in physiotherapy andrehabilitation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7B59F474" w14:textId="77777777" w:rsidR="00B63D3C" w:rsidRPr="003A0DF2" w:rsidRDefault="00B63D3C" w:rsidP="00152F1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D3C" w:rsidRPr="003A0DF2" w14:paraId="358B5F13" w14:textId="77777777" w:rsidTr="00152F10">
        <w:trPr>
          <w:trHeight w:val="446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42B6FADB" w14:textId="4FD86E16" w:rsidR="00B63D3C" w:rsidRPr="003A0DF2" w:rsidRDefault="00B63D3C" w:rsidP="00B63D3C">
            <w:pPr>
              <w:pStyle w:val="TableParagraph"/>
              <w:numPr>
                <w:ilvl w:val="0"/>
                <w:numId w:val="20"/>
              </w:numPr>
              <w:spacing w:before="7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Improving skills of assessment in physiotherapy and rehabilitation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00C2821F" w14:textId="77777777" w:rsidR="00B63D3C" w:rsidRPr="003A0DF2" w:rsidRDefault="00B63D3C" w:rsidP="00152F1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069B94" w14:textId="77777777" w:rsidR="00B63D3C" w:rsidRPr="003A0DF2" w:rsidRDefault="00B63D3C" w:rsidP="00152F10">
            <w:pPr>
              <w:pStyle w:val="TableParagraph"/>
              <w:spacing w:before="143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D3C" w:rsidRPr="003A0DF2" w14:paraId="75695FF5" w14:textId="77777777" w:rsidTr="00152F10">
        <w:trPr>
          <w:trHeight w:val="342"/>
        </w:trPr>
        <w:tc>
          <w:tcPr>
            <w:tcW w:w="2886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3ECB26D5" w14:textId="686A1AE7" w:rsidR="00B63D3C" w:rsidRPr="003A0DF2" w:rsidRDefault="00B63D3C" w:rsidP="00B63D3C">
            <w:pPr>
              <w:pStyle w:val="TableParagraph"/>
              <w:numPr>
                <w:ilvl w:val="0"/>
                <w:numId w:val="20"/>
              </w:numPr>
              <w:spacing w:before="9" w:line="273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0DF2">
              <w:rPr>
                <w:rFonts w:ascii="Times New Roman" w:hAnsi="Times New Roman" w:cs="Times New Roman"/>
                <w:sz w:val="24"/>
                <w:szCs w:val="24"/>
              </w:rPr>
              <w:t>Gaining skills of documentation.</w:t>
            </w:r>
          </w:p>
        </w:tc>
        <w:tc>
          <w:tcPr>
            <w:tcW w:w="2114" w:type="pct"/>
            <w:tcBorders>
              <w:top w:val="single" w:sz="24" w:space="0" w:color="EBEBEB"/>
              <w:bottom w:val="single" w:sz="24" w:space="0" w:color="EBEBEB"/>
            </w:tcBorders>
            <w:vAlign w:val="center"/>
          </w:tcPr>
          <w:p w14:paraId="129D856F" w14:textId="77777777" w:rsidR="00B63D3C" w:rsidRPr="003A0DF2" w:rsidRDefault="00B63D3C" w:rsidP="00152F10">
            <w:pPr>
              <w:pStyle w:val="TableParagraph"/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14B4D0" w14:textId="77777777" w:rsidR="00B63D3C" w:rsidRPr="003A0DF2" w:rsidRDefault="00B63D3C" w:rsidP="00152F10">
            <w:pPr>
              <w:pStyle w:val="TableParagraph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B5CEC80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63D02B6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9FEF1DB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AF805C2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C3E36B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8184980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F19F25" w14:textId="77777777" w:rsidR="00B63D3C" w:rsidRPr="003A0DF2" w:rsidRDefault="00B63D3C" w:rsidP="00F10E55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649987" w14:textId="77777777" w:rsidR="003A0DF2" w:rsidRPr="00B21E39" w:rsidRDefault="003A0DF2" w:rsidP="003A0DF2">
      <w:pPr>
        <w:spacing w:after="160" w:line="259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bookmarkEnd w:id="0"/>
      <w:r w:rsidRPr="00B21E3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SOCIAL ACTIVITIES</w:t>
      </w:r>
    </w:p>
    <w:p w14:paraId="1162B426" w14:textId="77777777" w:rsidR="003A0DF2" w:rsidRPr="00B21E39" w:rsidRDefault="003A0DF2" w:rsidP="003A0DF2">
      <w:pPr>
        <w:pStyle w:val="TableParagraph"/>
        <w:numPr>
          <w:ilvl w:val="0"/>
          <w:numId w:val="17"/>
        </w:numPr>
        <w:tabs>
          <w:tab w:val="left" w:pos="5753"/>
          <w:tab w:val="left" w:pos="6817"/>
          <w:tab w:val="left" w:pos="7947"/>
        </w:tabs>
        <w:spacing w:before="61" w:line="25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hav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membership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clubs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within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university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pleas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writ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down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e of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club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clubs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2A5E30F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1047458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2F008CC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D8E2FC2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2CB0CEB" w14:textId="77777777" w:rsidR="003A0DF2" w:rsidRPr="00B21E39" w:rsidRDefault="003A0DF2" w:rsidP="003A0DF2">
      <w:pPr>
        <w:pStyle w:val="TableParagraph"/>
        <w:numPr>
          <w:ilvl w:val="0"/>
          <w:numId w:val="17"/>
        </w:numPr>
        <w:tabs>
          <w:tab w:val="left" w:pos="5753"/>
          <w:tab w:val="left" w:pos="6817"/>
          <w:tab w:val="left" w:pos="7947"/>
        </w:tabs>
        <w:spacing w:before="61" w:line="25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working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n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assistant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student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departments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within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university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pleas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writ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down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e of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department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departments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. (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Corporat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Communications,Library</w:t>
      </w:r>
      <w:proofErr w:type="gram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,Physiotherapy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Rehabilitation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Department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etc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.)</w:t>
      </w:r>
    </w:p>
    <w:p w14:paraId="42BB50BD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7153370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36312D2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AD5F8E7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DBA7E13" w14:textId="77777777" w:rsidR="003A0DF2" w:rsidRPr="00B21E39" w:rsidRDefault="003A0DF2" w:rsidP="003A0DF2">
      <w:pPr>
        <w:pStyle w:val="TableParagraph"/>
        <w:numPr>
          <w:ilvl w:val="0"/>
          <w:numId w:val="17"/>
        </w:numPr>
        <w:tabs>
          <w:tab w:val="left" w:pos="5753"/>
          <w:tab w:val="left" w:pos="6817"/>
          <w:tab w:val="left" w:pos="7947"/>
        </w:tabs>
        <w:spacing w:before="61" w:line="25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activ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athlet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any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university's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sports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eams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pleas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writ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down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e of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sport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branch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68375AC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C4607FF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5ADAA89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2742F00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E3BD5B0" w14:textId="77777777" w:rsidR="003A0DF2" w:rsidRPr="00B21E39" w:rsidRDefault="003A0DF2" w:rsidP="003A0DF2">
      <w:pPr>
        <w:pStyle w:val="TableParagraph"/>
        <w:numPr>
          <w:ilvl w:val="0"/>
          <w:numId w:val="17"/>
        </w:numPr>
        <w:tabs>
          <w:tab w:val="left" w:pos="5753"/>
          <w:tab w:val="left" w:pos="6817"/>
          <w:tab w:val="left" w:pos="7947"/>
        </w:tabs>
        <w:spacing w:before="61" w:line="25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rite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down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scientific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social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activities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you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participated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/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outsid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university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semester</w:t>
      </w:r>
      <w:proofErr w:type="spellEnd"/>
      <w:r w:rsidRPr="00B21E3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8818DBE" w14:textId="77777777" w:rsidR="003A0DF2" w:rsidRPr="00B21E39" w:rsidRDefault="003A0DF2" w:rsidP="003A0D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6D1E1B1" w14:textId="77777777" w:rsidR="009512A3" w:rsidRPr="003A0DF2" w:rsidRDefault="009512A3" w:rsidP="003A0DF2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9512A3" w:rsidRPr="003A0DF2" w:rsidSect="00EA6F2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98C3BF" w14:textId="77777777" w:rsidR="00FB3FFC" w:rsidRDefault="00FB3FFC" w:rsidP="00645F35">
      <w:pPr>
        <w:spacing w:after="0" w:line="240" w:lineRule="auto"/>
      </w:pPr>
      <w:r>
        <w:separator/>
      </w:r>
    </w:p>
  </w:endnote>
  <w:endnote w:type="continuationSeparator" w:id="0">
    <w:p w14:paraId="30C5D81E" w14:textId="77777777" w:rsidR="00FB3FFC" w:rsidRDefault="00FB3FFC" w:rsidP="00645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altName w:val="Verdana"/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E2632A" w14:textId="77777777" w:rsidR="00FB3FFC" w:rsidRDefault="00FB3FFC" w:rsidP="00645F35">
      <w:pPr>
        <w:spacing w:after="0" w:line="240" w:lineRule="auto"/>
      </w:pPr>
      <w:r>
        <w:separator/>
      </w:r>
    </w:p>
  </w:footnote>
  <w:footnote w:type="continuationSeparator" w:id="0">
    <w:p w14:paraId="708995A4" w14:textId="77777777" w:rsidR="00FB3FFC" w:rsidRDefault="00FB3FFC" w:rsidP="00645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082C4" w14:textId="409BC826" w:rsidR="00645F35" w:rsidRPr="004851FA" w:rsidRDefault="00645F35" w:rsidP="00645F35">
    <w:pPr>
      <w:jc w:val="center"/>
      <w:rPr>
        <w:b/>
        <w:color w:val="094990"/>
      </w:rPr>
    </w:pPr>
    <w:r>
      <w:rPr>
        <w:b/>
        <w:noProof/>
        <w:color w:val="094990"/>
        <w:sz w:val="24"/>
      </w:rPr>
      <w:drawing>
        <wp:anchor distT="0" distB="0" distL="114300" distR="114300" simplePos="0" relativeHeight="251658240" behindDoc="0" locked="0" layoutInCell="1" allowOverlap="1" wp14:anchorId="018423DD" wp14:editId="4C5DABFC">
          <wp:simplePos x="0" y="0"/>
          <wp:positionH relativeFrom="column">
            <wp:posOffset>-3810</wp:posOffset>
          </wp:positionH>
          <wp:positionV relativeFrom="paragraph">
            <wp:posOffset>-245110</wp:posOffset>
          </wp:positionV>
          <wp:extent cx="3629025" cy="904875"/>
          <wp:effectExtent l="0" t="0" r="0" b="0"/>
          <wp:wrapSquare wrapText="bothSides"/>
          <wp:docPr id="1" name="Picture 1" descr="Yeditep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editep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38" t="31192" b="13547"/>
                  <a:stretch>
                    <a:fillRect/>
                  </a:stretch>
                </pic:blipFill>
                <pic:spPr bwMode="auto">
                  <a:xfrm>
                    <a:off x="0" y="0"/>
                    <a:ext cx="362902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851FA">
      <w:rPr>
        <w:b/>
        <w:color w:val="094990"/>
      </w:rPr>
      <w:t>FACULTY OF HEALTH SCIENCES</w:t>
    </w:r>
  </w:p>
  <w:p w14:paraId="22857CDC" w14:textId="77777777" w:rsidR="00645F35" w:rsidRPr="004851FA" w:rsidRDefault="00645F35" w:rsidP="00645F35">
    <w:pPr>
      <w:jc w:val="center"/>
      <w:rPr>
        <w:b/>
        <w:color w:val="094990"/>
      </w:rPr>
    </w:pPr>
    <w:r w:rsidRPr="004851FA">
      <w:rPr>
        <w:b/>
        <w:color w:val="094990"/>
      </w:rPr>
      <w:t>DEPARTMENT OF PHYSIOTHERAPY &amp; REHABILITATION</w:t>
    </w:r>
  </w:p>
  <w:p w14:paraId="72F8DEC8" w14:textId="77777777" w:rsidR="00645F35" w:rsidRDefault="00645F3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E5A27"/>
    <w:multiLevelType w:val="hybridMultilevel"/>
    <w:tmpl w:val="824E5042"/>
    <w:lvl w:ilvl="0" w:tplc="041F000F">
      <w:start w:val="1"/>
      <w:numFmt w:val="decimal"/>
      <w:lvlText w:val="%1."/>
      <w:lvlJc w:val="left"/>
      <w:pPr>
        <w:ind w:left="815" w:hanging="360"/>
      </w:pPr>
    </w:lvl>
    <w:lvl w:ilvl="1" w:tplc="041F0019" w:tentative="1">
      <w:start w:val="1"/>
      <w:numFmt w:val="lowerLetter"/>
      <w:lvlText w:val="%2."/>
      <w:lvlJc w:val="left"/>
      <w:pPr>
        <w:ind w:left="1535" w:hanging="360"/>
      </w:pPr>
    </w:lvl>
    <w:lvl w:ilvl="2" w:tplc="041F001B" w:tentative="1">
      <w:start w:val="1"/>
      <w:numFmt w:val="lowerRoman"/>
      <w:lvlText w:val="%3."/>
      <w:lvlJc w:val="right"/>
      <w:pPr>
        <w:ind w:left="2255" w:hanging="180"/>
      </w:pPr>
    </w:lvl>
    <w:lvl w:ilvl="3" w:tplc="041F000F" w:tentative="1">
      <w:start w:val="1"/>
      <w:numFmt w:val="decimal"/>
      <w:lvlText w:val="%4."/>
      <w:lvlJc w:val="left"/>
      <w:pPr>
        <w:ind w:left="2975" w:hanging="360"/>
      </w:pPr>
    </w:lvl>
    <w:lvl w:ilvl="4" w:tplc="041F0019" w:tentative="1">
      <w:start w:val="1"/>
      <w:numFmt w:val="lowerLetter"/>
      <w:lvlText w:val="%5."/>
      <w:lvlJc w:val="left"/>
      <w:pPr>
        <w:ind w:left="3695" w:hanging="360"/>
      </w:pPr>
    </w:lvl>
    <w:lvl w:ilvl="5" w:tplc="041F001B" w:tentative="1">
      <w:start w:val="1"/>
      <w:numFmt w:val="lowerRoman"/>
      <w:lvlText w:val="%6."/>
      <w:lvlJc w:val="right"/>
      <w:pPr>
        <w:ind w:left="4415" w:hanging="180"/>
      </w:pPr>
    </w:lvl>
    <w:lvl w:ilvl="6" w:tplc="041F000F" w:tentative="1">
      <w:start w:val="1"/>
      <w:numFmt w:val="decimal"/>
      <w:lvlText w:val="%7."/>
      <w:lvlJc w:val="left"/>
      <w:pPr>
        <w:ind w:left="5135" w:hanging="360"/>
      </w:pPr>
    </w:lvl>
    <w:lvl w:ilvl="7" w:tplc="041F0019" w:tentative="1">
      <w:start w:val="1"/>
      <w:numFmt w:val="lowerLetter"/>
      <w:lvlText w:val="%8."/>
      <w:lvlJc w:val="left"/>
      <w:pPr>
        <w:ind w:left="5855" w:hanging="360"/>
      </w:pPr>
    </w:lvl>
    <w:lvl w:ilvl="8" w:tplc="041F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1" w15:restartNumberingAfterBreak="0">
    <w:nsid w:val="05012FB7"/>
    <w:multiLevelType w:val="hybridMultilevel"/>
    <w:tmpl w:val="9426F1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31E35"/>
    <w:multiLevelType w:val="hybridMultilevel"/>
    <w:tmpl w:val="FD5E8DC0"/>
    <w:lvl w:ilvl="0" w:tplc="041F000F">
      <w:start w:val="1"/>
      <w:numFmt w:val="decimal"/>
      <w:lvlText w:val="%1."/>
      <w:lvlJc w:val="left"/>
      <w:pPr>
        <w:ind w:left="810" w:hanging="360"/>
      </w:pPr>
    </w:lvl>
    <w:lvl w:ilvl="1" w:tplc="041F0019" w:tentative="1">
      <w:start w:val="1"/>
      <w:numFmt w:val="lowerLetter"/>
      <w:lvlText w:val="%2."/>
      <w:lvlJc w:val="left"/>
      <w:pPr>
        <w:ind w:left="1530" w:hanging="360"/>
      </w:pPr>
    </w:lvl>
    <w:lvl w:ilvl="2" w:tplc="041F001B" w:tentative="1">
      <w:start w:val="1"/>
      <w:numFmt w:val="lowerRoman"/>
      <w:lvlText w:val="%3."/>
      <w:lvlJc w:val="right"/>
      <w:pPr>
        <w:ind w:left="2250" w:hanging="180"/>
      </w:pPr>
    </w:lvl>
    <w:lvl w:ilvl="3" w:tplc="041F000F" w:tentative="1">
      <w:start w:val="1"/>
      <w:numFmt w:val="decimal"/>
      <w:lvlText w:val="%4."/>
      <w:lvlJc w:val="left"/>
      <w:pPr>
        <w:ind w:left="2970" w:hanging="360"/>
      </w:pPr>
    </w:lvl>
    <w:lvl w:ilvl="4" w:tplc="041F0019" w:tentative="1">
      <w:start w:val="1"/>
      <w:numFmt w:val="lowerLetter"/>
      <w:lvlText w:val="%5."/>
      <w:lvlJc w:val="left"/>
      <w:pPr>
        <w:ind w:left="3690" w:hanging="360"/>
      </w:pPr>
    </w:lvl>
    <w:lvl w:ilvl="5" w:tplc="041F001B" w:tentative="1">
      <w:start w:val="1"/>
      <w:numFmt w:val="lowerRoman"/>
      <w:lvlText w:val="%6."/>
      <w:lvlJc w:val="right"/>
      <w:pPr>
        <w:ind w:left="4410" w:hanging="180"/>
      </w:pPr>
    </w:lvl>
    <w:lvl w:ilvl="6" w:tplc="041F000F" w:tentative="1">
      <w:start w:val="1"/>
      <w:numFmt w:val="decimal"/>
      <w:lvlText w:val="%7."/>
      <w:lvlJc w:val="left"/>
      <w:pPr>
        <w:ind w:left="5130" w:hanging="360"/>
      </w:pPr>
    </w:lvl>
    <w:lvl w:ilvl="7" w:tplc="041F0019" w:tentative="1">
      <w:start w:val="1"/>
      <w:numFmt w:val="lowerLetter"/>
      <w:lvlText w:val="%8."/>
      <w:lvlJc w:val="left"/>
      <w:pPr>
        <w:ind w:left="5850" w:hanging="360"/>
      </w:pPr>
    </w:lvl>
    <w:lvl w:ilvl="8" w:tplc="041F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0B003FFD"/>
    <w:multiLevelType w:val="hybridMultilevel"/>
    <w:tmpl w:val="9426F1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E39FC"/>
    <w:multiLevelType w:val="hybridMultilevel"/>
    <w:tmpl w:val="2766D4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F5AC5"/>
    <w:multiLevelType w:val="hybridMultilevel"/>
    <w:tmpl w:val="EBEA2A7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56D4A"/>
    <w:multiLevelType w:val="hybridMultilevel"/>
    <w:tmpl w:val="BEB602C4"/>
    <w:lvl w:ilvl="0" w:tplc="7FE603F2">
      <w:start w:val="2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F5DCF"/>
    <w:multiLevelType w:val="hybridMultilevel"/>
    <w:tmpl w:val="0B88C7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92099"/>
    <w:multiLevelType w:val="hybridMultilevel"/>
    <w:tmpl w:val="8CF86F0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53FE8"/>
    <w:multiLevelType w:val="hybridMultilevel"/>
    <w:tmpl w:val="E9AA9D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90570E"/>
    <w:multiLevelType w:val="hybridMultilevel"/>
    <w:tmpl w:val="DA66F8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2C71D5"/>
    <w:multiLevelType w:val="hybridMultilevel"/>
    <w:tmpl w:val="B36A6C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8C5E7F"/>
    <w:multiLevelType w:val="hybridMultilevel"/>
    <w:tmpl w:val="CAA0FB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F45F58"/>
    <w:multiLevelType w:val="hybridMultilevel"/>
    <w:tmpl w:val="0E7C2EC2"/>
    <w:lvl w:ilvl="0" w:tplc="041F000F">
      <w:start w:val="1"/>
      <w:numFmt w:val="decimal"/>
      <w:lvlText w:val="%1."/>
      <w:lvlJc w:val="left"/>
      <w:pPr>
        <w:ind w:left="822" w:hanging="360"/>
      </w:pPr>
    </w:lvl>
    <w:lvl w:ilvl="1" w:tplc="041F0019" w:tentative="1">
      <w:start w:val="1"/>
      <w:numFmt w:val="lowerLetter"/>
      <w:lvlText w:val="%2."/>
      <w:lvlJc w:val="left"/>
      <w:pPr>
        <w:ind w:left="1542" w:hanging="360"/>
      </w:pPr>
    </w:lvl>
    <w:lvl w:ilvl="2" w:tplc="041F001B" w:tentative="1">
      <w:start w:val="1"/>
      <w:numFmt w:val="lowerRoman"/>
      <w:lvlText w:val="%3."/>
      <w:lvlJc w:val="right"/>
      <w:pPr>
        <w:ind w:left="2262" w:hanging="180"/>
      </w:pPr>
    </w:lvl>
    <w:lvl w:ilvl="3" w:tplc="041F000F" w:tentative="1">
      <w:start w:val="1"/>
      <w:numFmt w:val="decimal"/>
      <w:lvlText w:val="%4."/>
      <w:lvlJc w:val="left"/>
      <w:pPr>
        <w:ind w:left="2982" w:hanging="360"/>
      </w:pPr>
    </w:lvl>
    <w:lvl w:ilvl="4" w:tplc="041F0019" w:tentative="1">
      <w:start w:val="1"/>
      <w:numFmt w:val="lowerLetter"/>
      <w:lvlText w:val="%5."/>
      <w:lvlJc w:val="left"/>
      <w:pPr>
        <w:ind w:left="3702" w:hanging="360"/>
      </w:pPr>
    </w:lvl>
    <w:lvl w:ilvl="5" w:tplc="041F001B" w:tentative="1">
      <w:start w:val="1"/>
      <w:numFmt w:val="lowerRoman"/>
      <w:lvlText w:val="%6."/>
      <w:lvlJc w:val="right"/>
      <w:pPr>
        <w:ind w:left="4422" w:hanging="180"/>
      </w:pPr>
    </w:lvl>
    <w:lvl w:ilvl="6" w:tplc="041F000F" w:tentative="1">
      <w:start w:val="1"/>
      <w:numFmt w:val="decimal"/>
      <w:lvlText w:val="%7."/>
      <w:lvlJc w:val="left"/>
      <w:pPr>
        <w:ind w:left="5142" w:hanging="360"/>
      </w:pPr>
    </w:lvl>
    <w:lvl w:ilvl="7" w:tplc="041F0019" w:tentative="1">
      <w:start w:val="1"/>
      <w:numFmt w:val="lowerLetter"/>
      <w:lvlText w:val="%8."/>
      <w:lvlJc w:val="left"/>
      <w:pPr>
        <w:ind w:left="5862" w:hanging="360"/>
      </w:pPr>
    </w:lvl>
    <w:lvl w:ilvl="8" w:tplc="041F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4" w15:restartNumberingAfterBreak="0">
    <w:nsid w:val="6D3E3FEE"/>
    <w:multiLevelType w:val="hybridMultilevel"/>
    <w:tmpl w:val="8A8241FA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26E2751"/>
    <w:multiLevelType w:val="hybridMultilevel"/>
    <w:tmpl w:val="4198D6D6"/>
    <w:lvl w:ilvl="0" w:tplc="78E0A5A6">
      <w:numFmt w:val="decimal"/>
      <w:lvlText w:val="%1"/>
      <w:lvlJc w:val="left"/>
      <w:pPr>
        <w:ind w:left="1005" w:hanging="360"/>
      </w:pPr>
      <w:rPr>
        <w:rFonts w:eastAsiaTheme="minorEastAsia" w:hint="default"/>
        <w:sz w:val="20"/>
      </w:rPr>
    </w:lvl>
    <w:lvl w:ilvl="1" w:tplc="041F0019" w:tentative="1">
      <w:start w:val="1"/>
      <w:numFmt w:val="lowerLetter"/>
      <w:lvlText w:val="%2."/>
      <w:lvlJc w:val="left"/>
      <w:pPr>
        <w:ind w:left="1725" w:hanging="360"/>
      </w:pPr>
    </w:lvl>
    <w:lvl w:ilvl="2" w:tplc="041F001B" w:tentative="1">
      <w:start w:val="1"/>
      <w:numFmt w:val="lowerRoman"/>
      <w:lvlText w:val="%3."/>
      <w:lvlJc w:val="right"/>
      <w:pPr>
        <w:ind w:left="2445" w:hanging="180"/>
      </w:pPr>
    </w:lvl>
    <w:lvl w:ilvl="3" w:tplc="041F000F" w:tentative="1">
      <w:start w:val="1"/>
      <w:numFmt w:val="decimal"/>
      <w:lvlText w:val="%4."/>
      <w:lvlJc w:val="left"/>
      <w:pPr>
        <w:ind w:left="3165" w:hanging="360"/>
      </w:pPr>
    </w:lvl>
    <w:lvl w:ilvl="4" w:tplc="041F0019" w:tentative="1">
      <w:start w:val="1"/>
      <w:numFmt w:val="lowerLetter"/>
      <w:lvlText w:val="%5."/>
      <w:lvlJc w:val="left"/>
      <w:pPr>
        <w:ind w:left="3885" w:hanging="360"/>
      </w:pPr>
    </w:lvl>
    <w:lvl w:ilvl="5" w:tplc="041F001B" w:tentative="1">
      <w:start w:val="1"/>
      <w:numFmt w:val="lowerRoman"/>
      <w:lvlText w:val="%6."/>
      <w:lvlJc w:val="right"/>
      <w:pPr>
        <w:ind w:left="4605" w:hanging="180"/>
      </w:pPr>
    </w:lvl>
    <w:lvl w:ilvl="6" w:tplc="041F000F" w:tentative="1">
      <w:start w:val="1"/>
      <w:numFmt w:val="decimal"/>
      <w:lvlText w:val="%7."/>
      <w:lvlJc w:val="left"/>
      <w:pPr>
        <w:ind w:left="5325" w:hanging="360"/>
      </w:pPr>
    </w:lvl>
    <w:lvl w:ilvl="7" w:tplc="041F0019" w:tentative="1">
      <w:start w:val="1"/>
      <w:numFmt w:val="lowerLetter"/>
      <w:lvlText w:val="%8."/>
      <w:lvlJc w:val="left"/>
      <w:pPr>
        <w:ind w:left="6045" w:hanging="360"/>
      </w:pPr>
    </w:lvl>
    <w:lvl w:ilvl="8" w:tplc="041F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6" w15:restartNumberingAfterBreak="0">
    <w:nsid w:val="7618395A"/>
    <w:multiLevelType w:val="hybridMultilevel"/>
    <w:tmpl w:val="CAA0FB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6A0211"/>
    <w:multiLevelType w:val="hybridMultilevel"/>
    <w:tmpl w:val="2146D2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CD5283"/>
    <w:multiLevelType w:val="hybridMultilevel"/>
    <w:tmpl w:val="9426F1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1"/>
  </w:num>
  <w:num w:numId="4">
    <w:abstractNumId w:val="13"/>
  </w:num>
  <w:num w:numId="5">
    <w:abstractNumId w:val="9"/>
  </w:num>
  <w:num w:numId="6">
    <w:abstractNumId w:val="1"/>
  </w:num>
  <w:num w:numId="7">
    <w:abstractNumId w:val="5"/>
  </w:num>
  <w:num w:numId="8">
    <w:abstractNumId w:val="16"/>
  </w:num>
  <w:num w:numId="9">
    <w:abstractNumId w:val="12"/>
  </w:num>
  <w:num w:numId="10">
    <w:abstractNumId w:val="7"/>
  </w:num>
  <w:num w:numId="11">
    <w:abstractNumId w:val="15"/>
  </w:num>
  <w:num w:numId="12">
    <w:abstractNumId w:val="17"/>
  </w:num>
  <w:num w:numId="13">
    <w:abstractNumId w:val="10"/>
  </w:num>
  <w:num w:numId="14">
    <w:abstractNumId w:val="14"/>
  </w:num>
  <w:num w:numId="15">
    <w:abstractNumId w:val="0"/>
  </w:num>
  <w:num w:numId="16">
    <w:abstractNumId w:val="2"/>
  </w:num>
  <w:num w:numId="17">
    <w:abstractNumId w:val="8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tzQ2NjYwsDQ3tTRU0lEKTi0uzszPAykwrAUAVQ5l8ywAAAA="/>
  </w:docVars>
  <w:rsids>
    <w:rsidRoot w:val="0065795A"/>
    <w:rsid w:val="00067372"/>
    <w:rsid w:val="00215FDF"/>
    <w:rsid w:val="00231925"/>
    <w:rsid w:val="002B7F27"/>
    <w:rsid w:val="003A0DF2"/>
    <w:rsid w:val="003E6D3B"/>
    <w:rsid w:val="004045D3"/>
    <w:rsid w:val="004B62BB"/>
    <w:rsid w:val="004C0C58"/>
    <w:rsid w:val="005B2B31"/>
    <w:rsid w:val="00645F35"/>
    <w:rsid w:val="0065795A"/>
    <w:rsid w:val="006F2140"/>
    <w:rsid w:val="00702071"/>
    <w:rsid w:val="007145FF"/>
    <w:rsid w:val="00724673"/>
    <w:rsid w:val="007A1456"/>
    <w:rsid w:val="00872A32"/>
    <w:rsid w:val="008D772C"/>
    <w:rsid w:val="009512A3"/>
    <w:rsid w:val="009902D3"/>
    <w:rsid w:val="009C0757"/>
    <w:rsid w:val="00B14437"/>
    <w:rsid w:val="00B239B5"/>
    <w:rsid w:val="00B603CF"/>
    <w:rsid w:val="00B63D3C"/>
    <w:rsid w:val="00B865E1"/>
    <w:rsid w:val="00BF26E7"/>
    <w:rsid w:val="00C122D9"/>
    <w:rsid w:val="00D45119"/>
    <w:rsid w:val="00D76DD7"/>
    <w:rsid w:val="00DD7BE1"/>
    <w:rsid w:val="00E768AF"/>
    <w:rsid w:val="00EA6F25"/>
    <w:rsid w:val="00EC12FF"/>
    <w:rsid w:val="00F10E55"/>
    <w:rsid w:val="00F8664B"/>
    <w:rsid w:val="00FB3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F63D7"/>
  <w15:chartTrackingRefBased/>
  <w15:docId w15:val="{091508BF-5AA7-4BF7-8101-3D669A22E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772C"/>
    <w:pPr>
      <w:spacing w:after="200" w:line="276" w:lineRule="auto"/>
    </w:pPr>
    <w:rPr>
      <w:rFonts w:eastAsiaTheme="minorEastAsia"/>
      <w:lang w:eastAsia="tr-T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72C"/>
    <w:pPr>
      <w:widowControl w:val="0"/>
      <w:suppressAutoHyphens/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kern w:val="2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8D772C"/>
    <w:rPr>
      <w:rFonts w:ascii="Calibri" w:eastAsia="Times New Roman" w:hAnsi="Calibri" w:cs="Times New Roman"/>
      <w:b/>
      <w:bCs/>
      <w:i/>
      <w:iCs/>
      <w:kern w:val="2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6F2140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lang w:bidi="tr-TR"/>
    </w:rPr>
  </w:style>
  <w:style w:type="paragraph" w:styleId="ListParagraph">
    <w:name w:val="List Paragraph"/>
    <w:basedOn w:val="Normal"/>
    <w:uiPriority w:val="34"/>
    <w:qFormat/>
    <w:rsid w:val="00DD7BE1"/>
    <w:pPr>
      <w:ind w:left="720"/>
      <w:contextualSpacing/>
    </w:pPr>
  </w:style>
  <w:style w:type="table" w:customStyle="1" w:styleId="TableGrid">
    <w:name w:val="TableGrid"/>
    <w:rsid w:val="00DD7BE1"/>
    <w:pPr>
      <w:spacing w:after="0" w:line="240" w:lineRule="auto"/>
    </w:pPr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5F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F35"/>
    <w:rPr>
      <w:rFonts w:eastAsiaTheme="minorEastAsia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645F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F35"/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5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07</Words>
  <Characters>289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zin Kaya</dc:creator>
  <cp:keywords/>
  <dc:description/>
  <cp:lastModifiedBy>Ata Tekin</cp:lastModifiedBy>
  <cp:revision>3</cp:revision>
  <dcterms:created xsi:type="dcterms:W3CDTF">2019-12-23T13:16:00Z</dcterms:created>
  <dcterms:modified xsi:type="dcterms:W3CDTF">2019-12-23T13:59:00Z</dcterms:modified>
</cp:coreProperties>
</file>